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6EC9E55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847E7">
        <w:rPr>
          <w:rFonts w:ascii="Monotype Corsiva" w:hAnsi="Monotype Corsiva"/>
          <w:b/>
          <w:bCs/>
          <w:sz w:val="40"/>
          <w:szCs w:val="40"/>
          <w:u w:val="single"/>
        </w:rPr>
        <w:t>March 17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847E7">
        <w:rPr>
          <w:rFonts w:ascii="Monotype Corsiva" w:hAnsi="Monotype Corsiva"/>
          <w:b/>
          <w:bCs/>
          <w:sz w:val="40"/>
          <w:szCs w:val="40"/>
          <w:u w:val="single"/>
        </w:rPr>
        <w:t>March 21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D847E7" w:rsidRDefault="00633D9D" w:rsidP="00982D81">
      <w:pPr>
        <w:widowControl w:val="0"/>
        <w:shd w:val="clear" w:color="auto" w:fill="D9D9D9" w:themeFill="background1" w:themeFillShade="D9"/>
        <w:jc w:val="center"/>
        <w:rPr>
          <w:sz w:val="20"/>
          <w:szCs w:val="20"/>
          <w:u w:val="single"/>
        </w:rPr>
      </w:pPr>
    </w:p>
    <w:p w14:paraId="3C164E20" w14:textId="28671EFD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D847E7">
        <w:rPr>
          <w:sz w:val="20"/>
          <w:szCs w:val="20"/>
        </w:rPr>
        <w:t>EDUCATOR’</w:t>
      </w:r>
      <w:r w:rsidR="0EE3023D" w:rsidRPr="00D847E7">
        <w:rPr>
          <w:sz w:val="20"/>
          <w:szCs w:val="20"/>
        </w:rPr>
        <w:t>S NAME</w:t>
      </w:r>
      <w:r w:rsidR="6C40E8FA" w:rsidRPr="00D847E7">
        <w:rPr>
          <w:sz w:val="20"/>
          <w:szCs w:val="20"/>
        </w:rPr>
        <w:t>:</w:t>
      </w:r>
      <w:r w:rsidR="0EFDBFAC" w:rsidRPr="00D847E7">
        <w:rPr>
          <w:sz w:val="20"/>
          <w:szCs w:val="20"/>
        </w:rPr>
        <w:t xml:space="preserve"> </w:t>
      </w:r>
      <w:r w:rsidR="00296524" w:rsidRPr="00D847E7">
        <w:rPr>
          <w:sz w:val="20"/>
          <w:szCs w:val="20"/>
          <w:u w:val="single"/>
        </w:rPr>
        <w:t xml:space="preserve">Nolen </w:t>
      </w:r>
      <w:r w:rsidR="35CD8FD1" w:rsidRPr="00D847E7">
        <w:rPr>
          <w:sz w:val="20"/>
          <w:szCs w:val="20"/>
          <w:u w:val="single"/>
        </w:rPr>
        <w:t>______</w:t>
      </w:r>
      <w:r w:rsidR="02256D4D" w:rsidRPr="00D847E7">
        <w:rPr>
          <w:sz w:val="20"/>
          <w:szCs w:val="20"/>
          <w:u w:val="single"/>
        </w:rPr>
        <w:t>____________________</w:t>
      </w:r>
      <w:r w:rsidR="0EE3023D" w:rsidRPr="00D847E7">
        <w:rPr>
          <w:sz w:val="20"/>
          <w:szCs w:val="20"/>
          <w:u w:val="single"/>
        </w:rPr>
        <w:t>_</w:t>
      </w:r>
      <w:r w:rsidR="28C46582" w:rsidRPr="00D847E7">
        <w:rPr>
          <w:sz w:val="20"/>
          <w:szCs w:val="20"/>
          <w:u w:val="single"/>
        </w:rPr>
        <w:t>_____</w:t>
      </w:r>
      <w:r w:rsidR="0EE3023D" w:rsidRPr="00D847E7">
        <w:rPr>
          <w:sz w:val="20"/>
          <w:szCs w:val="20"/>
          <w:u w:val="single"/>
        </w:rPr>
        <w:t>_</w:t>
      </w:r>
      <w:r w:rsidR="71F60A39" w:rsidRPr="00D847E7">
        <w:rPr>
          <w:sz w:val="20"/>
          <w:szCs w:val="20"/>
          <w:u w:val="single"/>
        </w:rPr>
        <w:t>___________</w:t>
      </w:r>
      <w:r w:rsidR="08942186" w:rsidRPr="00D847E7">
        <w:rPr>
          <w:sz w:val="20"/>
          <w:szCs w:val="20"/>
        </w:rPr>
        <w:t xml:space="preserve">   S</w:t>
      </w:r>
      <w:r w:rsidR="0EE3023D" w:rsidRPr="00D847E7">
        <w:rPr>
          <w:sz w:val="20"/>
          <w:szCs w:val="20"/>
        </w:rPr>
        <w:t>UBJECT</w:t>
      </w:r>
      <w:r w:rsidR="08942186" w:rsidRPr="00D847E7">
        <w:rPr>
          <w:sz w:val="20"/>
          <w:szCs w:val="20"/>
        </w:rPr>
        <w:t>:</w:t>
      </w:r>
      <w:r w:rsidR="71F60A39" w:rsidRPr="00D847E7">
        <w:rPr>
          <w:sz w:val="20"/>
          <w:szCs w:val="20"/>
        </w:rPr>
        <w:t xml:space="preserve"> </w:t>
      </w:r>
      <w:r w:rsidR="0580DA54" w:rsidRPr="00D847E7">
        <w:rPr>
          <w:sz w:val="20"/>
          <w:szCs w:val="20"/>
          <w:u w:val="single"/>
        </w:rPr>
        <w:t>___</w:t>
      </w:r>
      <w:r w:rsidR="00D847E7" w:rsidRPr="00D847E7">
        <w:rPr>
          <w:sz w:val="20"/>
          <w:szCs w:val="20"/>
          <w:u w:val="single"/>
        </w:rPr>
        <w:t xml:space="preserve">Pre-AP </w:t>
      </w:r>
      <w:r w:rsidR="00296524" w:rsidRPr="00D847E7">
        <w:rPr>
          <w:sz w:val="20"/>
          <w:szCs w:val="20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4AC2" w14:textId="66AF9AA4" w:rsidR="00A901B0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05139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="00D6175C" w:rsidRPr="00D6175C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D6175C" w:rsidRPr="00D6175C">
              <w:rPr>
                <w:b/>
                <w:bCs/>
                <w:color w:val="000000"/>
                <w:sz w:val="20"/>
                <w:szCs w:val="20"/>
              </w:rPr>
              <w:t>Understanding Nationalism</w:t>
            </w:r>
          </w:p>
          <w:p w14:paraId="27E58927" w14:textId="77777777" w:rsidR="00D05139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1A8034B8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75676450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CAE9" w14:textId="3EE21118" w:rsidR="007D6B30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683CBD">
              <w:rPr>
                <w:b/>
                <w:bCs/>
                <w:color w:val="000000"/>
                <w:sz w:val="20"/>
                <w:szCs w:val="20"/>
              </w:rPr>
              <w:t>Nationalism in Cultural Geography</w:t>
            </w:r>
          </w:p>
          <w:p w14:paraId="01B6899C" w14:textId="77777777" w:rsidR="00683CBD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6E59E29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A03C3D9" w14:textId="37EBDBBE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D07E6" w14:textId="7CCD5D02" w:rsidR="00A153DC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The Rise of Anti-Semitism</w:t>
            </w:r>
          </w:p>
          <w:p w14:paraId="6D7603DE" w14:textId="77777777" w:rsidR="00683CBD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3F1A1A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D7D6373" w14:textId="3BFC951F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ACBE" w14:textId="693DAD7A" w:rsidR="001D045A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Defining Imperialism</w:t>
            </w:r>
          </w:p>
          <w:p w14:paraId="7E351C20" w14:textId="5684ECA9" w:rsidR="00683CBD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478051B" w14:textId="77777777" w:rsidR="00683CBD" w:rsidRPr="00ED12B8" w:rsidRDefault="00683CBD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2B93793D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E5D2A4A" w14:textId="46E3C899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FC37C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Analyzing Imperialism</w:t>
            </w:r>
          </w:p>
          <w:p w14:paraId="6C6AF37E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9B5B6F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D6175C" w:rsidRPr="00D6175C" w:rsidRDefault="00D6175C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8B7B3" w14:textId="2CCF71D0" w:rsidR="00D847E7" w:rsidRDefault="00D847E7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847E7">
              <w:rPr>
                <w:sz w:val="20"/>
                <w:szCs w:val="20"/>
              </w:rPr>
              <w:t>5.5 Describe the continuities and changes in 19th-century imperialism.</w:t>
            </w:r>
          </w:p>
          <w:p w14:paraId="5381C640" w14:textId="4E868BA9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W.17 Define nationalism, and explain how nationalism, cultural geography, and physical    </w:t>
            </w:r>
          </w:p>
          <w:p w14:paraId="349F66F5" w14:textId="7777777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           geography contributed to the unification of nations, such as Germany and Italy. </w:t>
            </w:r>
          </w:p>
          <w:p w14:paraId="623D9972" w14:textId="7777777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W.18 Describe the rise of anti-Semitism in Europe during this time period. </w:t>
            </w:r>
          </w:p>
          <w:p w14:paraId="040B874C" w14:textId="03ACBBF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>W.19 Define imperialism, and analyze reasons for 19th century imperialism, including</w:t>
            </w:r>
            <w:r>
              <w:rPr>
                <w:sz w:val="20"/>
                <w:szCs w:val="20"/>
              </w:rPr>
              <w:t xml:space="preserve"> </w:t>
            </w:r>
            <w:r w:rsidRPr="00D6175C">
              <w:rPr>
                <w:sz w:val="20"/>
                <w:szCs w:val="20"/>
              </w:rPr>
              <w:t>competition between empires, cultural justifications, and th</w:t>
            </w:r>
            <w:r>
              <w:rPr>
                <w:sz w:val="20"/>
                <w:szCs w:val="20"/>
              </w:rPr>
              <w:t xml:space="preserve">e </w:t>
            </w:r>
            <w:r w:rsidRPr="00D6175C">
              <w:rPr>
                <w:sz w:val="20"/>
                <w:szCs w:val="20"/>
              </w:rPr>
              <w:t xml:space="preserve">search for natural resources and new markets in response to rapid industrialization. </w:t>
            </w:r>
          </w:p>
          <w:p w14:paraId="5BA0D33F" w14:textId="30554D43" w:rsidR="005652D4" w:rsidRPr="005652D4" w:rsidRDefault="005652D4" w:rsidP="00F11077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3E0D94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0D94" w:rsidRPr="006D32FE" w:rsidRDefault="003E0D94" w:rsidP="003E0D9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 as a result of this lesson? </w:t>
            </w:r>
          </w:p>
          <w:p w14:paraId="5F0E5173" w14:textId="54F98A3A" w:rsidR="003E0D94" w:rsidRPr="006D32FE" w:rsidRDefault="003E0D94" w:rsidP="003E0D9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E0D94" w:rsidRPr="006D32FE" w:rsidRDefault="003E0D94" w:rsidP="003E0D9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5AB7D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lastRenderedPageBreak/>
              <w:t>I can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t> define nationalism and explain how cultural and physical geography contributed to the unification of nations.</w:t>
            </w:r>
          </w:p>
          <w:p w14:paraId="2F20AE8E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br/>
              <w:t>How did nationalism influence the unification of countries like Germany and Italy?</w:t>
            </w:r>
          </w:p>
          <w:p w14:paraId="13D556C1" w14:textId="77777777" w:rsidR="00683CBD" w:rsidRPr="00683CBD" w:rsidRDefault="00683CBD" w:rsidP="00416DD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A6DE36E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1D8BB28" w14:textId="23AC6859" w:rsidR="00F11077" w:rsidRPr="00F11077" w:rsidRDefault="00F11077" w:rsidP="003E0D9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55291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lastRenderedPageBreak/>
              <w:t>I can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t> describe how cultural geography influenced nationalistic movements in Europe.</w:t>
            </w:r>
          </w:p>
          <w:p w14:paraId="38CD724C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br/>
              <w:t>In what ways did cultural geography shape nationalistic movements?</w:t>
            </w:r>
          </w:p>
          <w:p w14:paraId="39F387EA" w14:textId="77777777" w:rsidR="00F11077" w:rsidRPr="00F11077" w:rsidRDefault="00F11077" w:rsidP="00F1107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601A917" w14:textId="77777777" w:rsidR="00F11077" w:rsidRPr="00F11077" w:rsidRDefault="00F11077" w:rsidP="00F1107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68C0C340" w:rsidR="003E0D94" w:rsidRPr="00C63F59" w:rsidRDefault="003E0D94" w:rsidP="003E0D9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E407B" w14:textId="77777777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i/>
                <w:iCs/>
                <w:sz w:val="20"/>
                <w:szCs w:val="20"/>
              </w:rPr>
              <w:lastRenderedPageBreak/>
              <w:t>I can</w:t>
            </w:r>
            <w:r w:rsidRPr="00683CBD">
              <w:rPr>
                <w:sz w:val="20"/>
                <w:szCs w:val="20"/>
              </w:rPr>
              <w:t> describe the rise of anti-Semitism in Europe during the 19th century.</w:t>
            </w:r>
          </w:p>
          <w:p w14:paraId="581C83CD" w14:textId="77777777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  <w:t>What factors contributed to the rise of anti-Semitism in 19th-century Europe?</w:t>
            </w:r>
          </w:p>
          <w:p w14:paraId="5D23F95C" w14:textId="26A00BC5" w:rsidR="00F11077" w:rsidRPr="00C63F59" w:rsidRDefault="00F11077" w:rsidP="003E0D94">
            <w:pPr>
              <w:rPr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0E55" w14:textId="77777777" w:rsidR="00D14392" w:rsidRPr="00D14392" w:rsidRDefault="00D14392" w:rsidP="00B81668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identify key elements of imperialism.</w:t>
            </w:r>
          </w:p>
          <w:p w14:paraId="6F67C392" w14:textId="6359B13A" w:rsidR="00D14392" w:rsidRPr="00D14392" w:rsidRDefault="00D14392" w:rsidP="00B81668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discuss the</w:t>
            </w:r>
            <w:r w:rsidR="00B81668">
              <w:rPr>
                <w:sz w:val="20"/>
                <w:szCs w:val="20"/>
              </w:rPr>
              <w:t xml:space="preserve"> </w:t>
            </w:r>
            <w:r w:rsidRPr="00D14392">
              <w:rPr>
                <w:sz w:val="20"/>
                <w:szCs w:val="20"/>
              </w:rPr>
              <w:t>consequences of imperialism.</w:t>
            </w:r>
          </w:p>
          <w:p w14:paraId="7AC69911" w14:textId="77777777" w:rsidR="00D14392" w:rsidRPr="00D14392" w:rsidRDefault="00D14392" w:rsidP="00B81668">
            <w:pPr>
              <w:rPr>
                <w:i/>
                <w:iCs/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analyze the rise and fall of the British Empire.</w:t>
            </w:r>
          </w:p>
          <w:p w14:paraId="741DC093" w14:textId="3524262E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="00B81668" w:rsidRPr="00B8166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81668" w:rsidRPr="00B81668">
              <w:rPr>
                <w:sz w:val="20"/>
                <w:szCs w:val="20"/>
              </w:rPr>
              <w:t xml:space="preserve">How did the causes and effects of imperialism shape </w:t>
            </w:r>
            <w:r w:rsidR="00B81668" w:rsidRPr="00B81668">
              <w:rPr>
                <w:sz w:val="20"/>
                <w:szCs w:val="20"/>
              </w:rPr>
              <w:lastRenderedPageBreak/>
              <w:t>the power and influence of European nations over their colonies?</w:t>
            </w:r>
          </w:p>
          <w:p w14:paraId="5F3791F1" w14:textId="0C445D8E" w:rsidR="00F11077" w:rsidRPr="00C63F59" w:rsidRDefault="00F11077" w:rsidP="003E0D94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2C784" w14:textId="77777777" w:rsidR="00B81668" w:rsidRPr="00B81668" w:rsidRDefault="00B81668" w:rsidP="00B81668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lastRenderedPageBreak/>
              <w:t xml:space="preserve">I can </w:t>
            </w:r>
            <w:r w:rsidRPr="00B81668">
              <w:rPr>
                <w:sz w:val="20"/>
                <w:szCs w:val="20"/>
              </w:rPr>
              <w:t>identify why countries practiced imperialism.</w:t>
            </w:r>
          </w:p>
          <w:p w14:paraId="1B4CF377" w14:textId="77777777" w:rsidR="00B81668" w:rsidRPr="00B81668" w:rsidRDefault="00B81668" w:rsidP="00B81668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describe how European nations</w:t>
            </w: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81668">
              <w:rPr>
                <w:sz w:val="20"/>
                <w:szCs w:val="20"/>
              </w:rPr>
              <w:t>influenced their colonies.</w:t>
            </w:r>
          </w:p>
          <w:p w14:paraId="7224CDE8" w14:textId="77777777" w:rsidR="00B81668" w:rsidRPr="00B81668" w:rsidRDefault="00B81668" w:rsidP="00B81668">
            <w:pPr>
              <w:widowControl w:val="0"/>
              <w:rPr>
                <w:i/>
                <w:iCs/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explain the effects of imperialism on the world.</w:t>
            </w:r>
          </w:p>
          <w:p w14:paraId="369EF3BA" w14:textId="3C013A58" w:rsidR="00683CBD" w:rsidRPr="00683CBD" w:rsidRDefault="00683CBD" w:rsidP="00683CBD">
            <w:pPr>
              <w:widowControl w:val="0"/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="00B81668" w:rsidRPr="00B81668">
              <w:rPr>
                <w:sz w:val="20"/>
                <w:szCs w:val="20"/>
              </w:rPr>
              <w:t xml:space="preserve">How did the motivations for imperialism shape the </w:t>
            </w:r>
            <w:r w:rsidR="00B81668" w:rsidRPr="00B81668">
              <w:rPr>
                <w:sz w:val="20"/>
                <w:szCs w:val="20"/>
              </w:rPr>
              <w:lastRenderedPageBreak/>
              <w:t>influence of European nations on their colonies and impact the world?</w:t>
            </w:r>
          </w:p>
          <w:p w14:paraId="39CA1027" w14:textId="18A01DE8" w:rsidR="003E0D94" w:rsidRPr="00C63F59" w:rsidRDefault="003E0D94" w:rsidP="003E0D94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955D52" w:rsidRPr="006D32FE" w14:paraId="49219E4D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27E4CB3" w:rsidR="00865CE8" w:rsidRPr="00F11077" w:rsidRDefault="00B22E53" w:rsidP="00AA5D83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Complete a Frayer Model on Nationalism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7589AB9" w:rsidR="00865CE8" w:rsidRPr="00943E72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0"/>
                <w:szCs w:val="20"/>
                <w:shd w:val="clear" w:color="auto" w:fill="FFFFFF"/>
              </w:rPr>
              <w:t>Use a Frayer Model to explore the term Cultural Geograph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71EB5A6" w:rsidR="00865CE8" w:rsidRPr="00943E72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sz w:val="20"/>
                <w:szCs w:val="20"/>
              </w:rPr>
              <w:t>Complete a Frayer Model for "Anti-Semitism.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A64EED3" w:rsidR="009242F1" w:rsidRPr="001D045A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0"/>
                <w:szCs w:val="20"/>
                <w:shd w:val="clear" w:color="auto" w:fill="FFFFFF"/>
              </w:rPr>
              <w:t>Use a Frayer Model to define "Imperialism."</w:t>
            </w:r>
            <w:r w:rsidR="00A153DC" w:rsidRPr="00A153DC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42AFB763" w:rsidR="00865CE8" w:rsidRPr="00987A0A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1"/>
                <w:szCs w:val="21"/>
                <w:shd w:val="clear" w:color="auto" w:fill="FFFFFF"/>
              </w:rPr>
              <w:t>Complete a Frayer Model for "Colonization."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863B39" w:rsidRPr="006D32FE" w:rsidRDefault="00863B39" w:rsidP="00D55133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2A4B8" w14:textId="333CAC11" w:rsidR="003641C6" w:rsidRPr="00EE1A18" w:rsidRDefault="008B11E7" w:rsidP="003641C6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cture:</w:t>
            </w:r>
            <w:r w:rsidR="00085250" w:rsidRPr="00085250">
              <w:rPr>
                <w:b/>
                <w:bCs/>
                <w:sz w:val="20"/>
                <w:szCs w:val="20"/>
              </w:rPr>
              <w:t xml:space="preserve"> </w:t>
            </w:r>
            <w:r w:rsidR="00EE1A18" w:rsidRPr="00EE1A18">
              <w:rPr>
                <w:sz w:val="20"/>
                <w:szCs w:val="20"/>
              </w:rPr>
              <w:t>Nationalism and the Unification Movements</w:t>
            </w:r>
          </w:p>
          <w:p w14:paraId="5C6AE7B1" w14:textId="7555FE6F" w:rsidR="00085250" w:rsidRPr="00085250" w:rsidRDefault="00085250" w:rsidP="00085250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A6F2E9F" w14:textId="0C475E7A" w:rsidR="00863B39" w:rsidRPr="00A20DE5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6178C" w14:textId="319FB555" w:rsidR="00EE1A18" w:rsidRPr="00EE1A18" w:rsidRDefault="00C1264E" w:rsidP="00EE1A18">
            <w:pPr>
              <w:pStyle w:val="paragraph"/>
              <w:ind w:left="75"/>
              <w:rPr>
                <w:color w:val="000000"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7D6B30">
              <w:rPr>
                <w:b/>
                <w:bCs/>
                <w:sz w:val="20"/>
                <w:szCs w:val="20"/>
              </w:rPr>
              <w:t xml:space="preserve">: </w:t>
            </w:r>
            <w:r w:rsidR="007D6B30" w:rsidRPr="007D6B30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E1A18" w:rsidRPr="00EE1A18">
              <w:rPr>
                <w:rFonts w:ascii="Helvetica" w:hAnsi="Helvetica"/>
                <w:b/>
                <w:bCs/>
                <w:color w:val="3F535D"/>
                <w:kern w:val="36"/>
                <w:sz w:val="36"/>
                <w:szCs w:val="36"/>
              </w:rPr>
              <w:t xml:space="preserve"> </w:t>
            </w:r>
            <w:r w:rsidR="00EE1A18" w:rsidRPr="00EE1A18">
              <w:rPr>
                <w:color w:val="000000"/>
                <w:sz w:val="20"/>
                <w:szCs w:val="20"/>
              </w:rPr>
              <w:t>Nationalism and the Unification of Italy </w:t>
            </w:r>
          </w:p>
          <w:p w14:paraId="765C823E" w14:textId="65C23ED5" w:rsidR="00863B39" w:rsidRPr="00A20DE5" w:rsidRDefault="00863B39" w:rsidP="00EE1A18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C9584FC" w:rsidR="00863B39" w:rsidRPr="00A20DE5" w:rsidRDefault="00C1264E" w:rsidP="00EE1A18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A153DC">
              <w:rPr>
                <w:b/>
                <w:bCs/>
                <w:sz w:val="20"/>
                <w:szCs w:val="20"/>
              </w:rPr>
              <w:t xml:space="preserve">: </w:t>
            </w:r>
            <w:r w:rsidR="00A153DC" w:rsidRPr="00A153DC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 </w:t>
            </w:r>
            <w:r w:rsidR="00EE1A18" w:rsidRPr="00EE1A1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color w:val="141414"/>
                <w:sz w:val="20"/>
                <w:szCs w:val="20"/>
                <w:shd w:val="clear" w:color="auto" w:fill="FFFFFF"/>
              </w:rPr>
              <w:t>Discuss the social, economic, and political factors that led to increased anti-Semitism in Europe during this perio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5B9BC07" w:rsidR="00863B39" w:rsidRPr="00A20DE5" w:rsidRDefault="00C1264E" w:rsidP="00EE1A18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B7E61">
              <w:rPr>
                <w:color w:val="000000" w:themeColor="text1"/>
                <w:sz w:val="20"/>
                <w:szCs w:val="20"/>
              </w:rPr>
              <w:t>Introduction to Imperialism</w:t>
            </w:r>
            <w:r w:rsidR="00085250" w:rsidRPr="00085250">
              <w:rPr>
                <w:rFonts w:ascii="Segoe UI" w:hAnsi="Segoe UI" w:cs="Segoe UI"/>
                <w:color w:val="2E2F30"/>
              </w:rPr>
              <w:t xml:space="preserve"> </w:t>
            </w:r>
            <w:r w:rsidR="00A153DC"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0EFE" w14:textId="64B73B4A" w:rsidR="00A20DE5" w:rsidRPr="00DA0544" w:rsidRDefault="00EE1A18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EE1A18">
              <w:rPr>
                <w:b/>
                <w:bCs/>
                <w:sz w:val="20"/>
                <w:szCs w:val="20"/>
              </w:rPr>
              <w:t xml:space="preserve">Lecture:   </w:t>
            </w:r>
            <w:r w:rsidR="00EB7E61">
              <w:rPr>
                <w:sz w:val="20"/>
                <w:szCs w:val="20"/>
              </w:rPr>
              <w:t xml:space="preserve">Rise and Fall of Imperialism </w:t>
            </w:r>
            <w:r w:rsidRPr="00EE1A18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DC14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00AB9063" w14:textId="741EFA04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0FF56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50CED0AC" w14:textId="54EB2939" w:rsidR="00863B39" w:rsidRPr="00D8020F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EC09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292844DB" w14:textId="6C2DAFB8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4FDF" w14:textId="63145737" w:rsidR="007D6B30" w:rsidRPr="007D6B30" w:rsidRDefault="007D6B30" w:rsidP="007D6B3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08E659DB" w14:textId="43EC2662" w:rsidR="00863B39" w:rsidRPr="00D8020F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C4D79BA" w:rsidR="00863B39" w:rsidRPr="00D8020F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</w:tr>
      <w:tr w:rsidR="00863B39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6006AD9" w:rsidR="00863B39" w:rsidRPr="00C31EDA" w:rsidRDefault="008B11E7" w:rsidP="00D551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 xml:space="preserve">Individual assignment: </w:t>
            </w:r>
            <w:r w:rsidR="00C21ECC" w:rsidRPr="00C21ECC">
              <w:rPr>
                <w:rFonts w:ascii="Segoe UI" w:hAnsi="Segoe UI" w:cs="Segoe UI"/>
                <w:color w:val="2E2F30"/>
              </w:rPr>
              <w:t xml:space="preserve"> </w:t>
            </w:r>
            <w:r w:rsidR="003641C6" w:rsidRPr="003641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D55133" w:rsidRPr="00D55133">
              <w:rPr>
                <w:sz w:val="20"/>
                <w:szCs w:val="20"/>
              </w:rPr>
              <w:t>Quiz embedded in the Nearpod.</w:t>
            </w:r>
            <w:r w:rsidR="00D55133"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6A84F" w14:textId="63C3B617" w:rsidR="00863B39" w:rsidRPr="00D55133" w:rsidRDefault="00C1264E" w:rsidP="00863B39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</w:t>
            </w:r>
            <w:r w:rsidR="00723EE1">
              <w:rPr>
                <w:b/>
                <w:bCs/>
                <w:color w:val="2E2F30"/>
                <w:sz w:val="20"/>
                <w:szCs w:val="20"/>
              </w:rPr>
              <w:t xml:space="preserve"> Assignment</w:t>
            </w:r>
            <w:r w:rsidRPr="00C31EDA">
              <w:rPr>
                <w:b/>
                <w:bCs/>
                <w:color w:val="2E2F30"/>
                <w:sz w:val="20"/>
                <w:szCs w:val="20"/>
              </w:rPr>
              <w:t>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D55133" w:rsidRPr="00D55133">
              <w:rPr>
                <w:color w:val="2E2F30"/>
                <w:sz w:val="20"/>
                <w:szCs w:val="20"/>
              </w:rPr>
              <w:t xml:space="preserve">Quiz embedded in the Nearpod. </w:t>
            </w:r>
          </w:p>
          <w:p w14:paraId="026396D3" w14:textId="77777777" w:rsidR="00863B39" w:rsidRPr="00D55133" w:rsidRDefault="00863B39" w:rsidP="00863B39">
            <w:pPr>
              <w:rPr>
                <w:sz w:val="20"/>
                <w:szCs w:val="20"/>
              </w:rPr>
            </w:pP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59CB4EE" w:rsidR="00863B39" w:rsidRPr="00C31EDA" w:rsidRDefault="00716274" w:rsidP="00723EE1">
            <w:pPr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ndividual assignment: </w:t>
            </w:r>
            <w:r w:rsidR="00D116EE" w:rsidRPr="00D116EE">
              <w:rPr>
                <w:rFonts w:ascii="Segoe UI" w:hAnsi="Segoe UI" w:cs="Segoe UI"/>
                <w:color w:val="2E2F30"/>
              </w:rPr>
              <w:t xml:space="preserve"> </w:t>
            </w:r>
            <w:r w:rsidR="00723EE1" w:rsidRPr="00723EE1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color w:val="2E2F30"/>
                <w:sz w:val="20"/>
                <w:szCs w:val="20"/>
                <w:shd w:val="clear" w:color="auto" w:fill="FFFFFF"/>
              </w:rPr>
              <w:t>Write a journal entry from the perspective of a person living in 19th-century Europe, reflecting on the rise of anti-Semitism and its impact on their communit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0D4481B" w:rsidR="00863B39" w:rsidRPr="00C31EDA" w:rsidRDefault="00D116EE" w:rsidP="00A358BA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="00782ED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A153DC"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A358BA" w:rsidRPr="00A358BA">
              <w:rPr>
                <w:color w:val="2E2F30"/>
                <w:sz w:val="20"/>
                <w:szCs w:val="20"/>
              </w:rPr>
              <w:t>Completion of Embedded DBQ and Quiz activities in Nearpod.</w:t>
            </w:r>
            <w:r w:rsidR="00A358BA">
              <w:rPr>
                <w:b/>
                <w:bCs/>
                <w:color w:val="2E2F30"/>
                <w:sz w:val="20"/>
                <w:szCs w:val="20"/>
              </w:rPr>
              <w:t xml:space="preserve"> 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EB8BAD1" w:rsidR="00863B39" w:rsidRPr="00C31EDA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 </w:t>
            </w:r>
            <w:r w:rsidRPr="00A358BA">
              <w:rPr>
                <w:sz w:val="20"/>
                <w:szCs w:val="20"/>
              </w:rPr>
              <w:t xml:space="preserve">Completion of Embedded </w:t>
            </w:r>
            <w:r w:rsidR="00785D21">
              <w:rPr>
                <w:sz w:val="20"/>
                <w:szCs w:val="20"/>
              </w:rPr>
              <w:t xml:space="preserve">Draw it </w:t>
            </w:r>
            <w:r w:rsidRPr="00A358BA">
              <w:rPr>
                <w:sz w:val="20"/>
                <w:szCs w:val="20"/>
              </w:rPr>
              <w:t xml:space="preserve"> and Quiz activities in Nearpod.</w:t>
            </w:r>
            <w:r w:rsidRPr="00A358BA"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863B39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983D9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BC40F13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6B830D50" w14:textId="139F7544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 about Nationalism and Unification of Italy.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1DA2A5DC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that surprised you </w:t>
            </w:r>
            <w:r w:rsidRPr="00FF680B">
              <w:rPr>
                <w:sz w:val="20"/>
                <w:szCs w:val="20"/>
              </w:rPr>
              <w:t>about the topic.</w:t>
            </w:r>
          </w:p>
          <w:p w14:paraId="03C19CB4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 xml:space="preserve">What could have been better in class today?  </w:t>
            </w:r>
          </w:p>
          <w:p w14:paraId="35A54636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</w:t>
            </w:r>
            <w:r w:rsidRPr="00FF680B">
              <w:rPr>
                <w:sz w:val="20"/>
                <w:szCs w:val="20"/>
              </w:rPr>
              <w:lastRenderedPageBreak/>
              <w:t xml:space="preserve">with class today? </w:t>
            </w:r>
          </w:p>
          <w:p w14:paraId="75988913" w14:textId="77777777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A503C" w14:textId="77777777" w:rsidR="00716274" w:rsidRDefault="00C31EDA" w:rsidP="0071627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023DFC1C" w14:textId="77777777" w:rsidR="00723EE1" w:rsidRPr="00723EE1" w:rsidRDefault="00723EE1" w:rsidP="00723EE1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3 things learned: </w:t>
            </w:r>
            <w:r w:rsidRPr="00723EE1">
              <w:rPr>
                <w:sz w:val="20"/>
                <w:szCs w:val="20"/>
              </w:rPr>
              <w:t>Write down three key points from today’s lesson.</w:t>
            </w:r>
          </w:p>
          <w:p w14:paraId="3F16923F" w14:textId="0A85CD27" w:rsidR="00FF680B" w:rsidRDefault="00723EE1" w:rsidP="00723EE1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2 questions: </w:t>
            </w:r>
            <w:r w:rsidRPr="00723EE1">
              <w:rPr>
                <w:sz w:val="20"/>
                <w:szCs w:val="20"/>
              </w:rPr>
              <w:t xml:space="preserve">Write two questions they still </w:t>
            </w:r>
            <w:r w:rsidR="00FF680B" w:rsidRPr="00723EE1">
              <w:rPr>
                <w:sz w:val="20"/>
                <w:szCs w:val="20"/>
              </w:rPr>
              <w:t xml:space="preserve">have </w:t>
            </w:r>
            <w:r w:rsidR="00FF680B" w:rsidRPr="00FF680B">
              <w:rPr>
                <w:sz w:val="20"/>
                <w:szCs w:val="20"/>
              </w:rPr>
              <w:t>about Nationalism and Unification of Italy.</w:t>
            </w:r>
            <w:r w:rsid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78E182CD" w14:textId="06D89D48" w:rsidR="00723EE1" w:rsidRPr="00723EE1" w:rsidRDefault="00723EE1" w:rsidP="00723EE1">
            <w:pPr>
              <w:widowControl w:val="0"/>
              <w:rPr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1 connection: </w:t>
            </w:r>
            <w:r w:rsidRPr="00723EE1">
              <w:rPr>
                <w:sz w:val="20"/>
                <w:szCs w:val="20"/>
              </w:rPr>
              <w:t>Write one connection to how cultural features influence migration today.</w:t>
            </w:r>
          </w:p>
          <w:p w14:paraId="2C51AD5C" w14:textId="77777777" w:rsidR="00723EE1" w:rsidRDefault="00723EE1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BAF3584" w14:textId="53AADD89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BA4D3E1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lastRenderedPageBreak/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7CFA3CC" w14:textId="166B66D9" w:rsidR="00863B39" w:rsidRPr="00395710" w:rsidRDefault="00863B39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7AEA" w14:textId="77777777" w:rsidR="00FF680B" w:rsidRDefault="00C31EDA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103B04D2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 </w:t>
            </w:r>
            <w:r w:rsidRPr="00FF680B">
              <w:rPr>
                <w:sz w:val="20"/>
                <w:szCs w:val="20"/>
              </w:rPr>
              <w:t>causes of anti-Semitism</w:t>
            </w:r>
          </w:p>
          <w:p w14:paraId="012D8C5D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 </w:t>
            </w:r>
            <w:r w:rsidRPr="00FF680B">
              <w:rPr>
                <w:sz w:val="20"/>
                <w:szCs w:val="20"/>
              </w:rPr>
              <w:t>impacts it had on society</w:t>
            </w:r>
          </w:p>
          <w:p w14:paraId="66D33901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 </w:t>
            </w:r>
            <w:r w:rsidRPr="00FF680B">
              <w:rPr>
                <w:sz w:val="20"/>
                <w:szCs w:val="20"/>
              </w:rPr>
              <w:t>way to combat such biases today.</w:t>
            </w:r>
          </w:p>
          <w:p w14:paraId="2C791729" w14:textId="4B6E7033" w:rsidR="00D116EE" w:rsidRDefault="00D116EE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"Grow," </w:t>
            </w:r>
            <w:r w:rsidRPr="00D116EE">
              <w:rPr>
                <w:sz w:val="20"/>
                <w:szCs w:val="20"/>
              </w:rPr>
              <w:t xml:space="preserve">they suggest a related topic for further research, </w:t>
            </w:r>
          </w:p>
          <w:p w14:paraId="73CBB9B9" w14:textId="5997B7F5" w:rsidR="00863B39" w:rsidRPr="00395710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"Glow," </w:t>
            </w:r>
            <w:r w:rsidRPr="00D116EE">
              <w:rPr>
                <w:sz w:val="20"/>
                <w:szCs w:val="20"/>
              </w:rPr>
              <w:t>they share a concept they found particularly interesting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4B0E9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4363B0BD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6280112F" w14:textId="27A75926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 xml:space="preserve">you still have about </w:t>
            </w:r>
            <w:r w:rsidR="00FF5B3E" w:rsidRPr="00FF5B3E">
              <w:rPr>
                <w:sz w:val="20"/>
                <w:szCs w:val="20"/>
              </w:rPr>
              <w:t>Imperialism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6201FB3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796CF7E1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46E7B7B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8C253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22B3D108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3: </w:t>
            </w:r>
            <w:r w:rsidRPr="00FF5B3E">
              <w:rPr>
                <w:sz w:val="20"/>
                <w:szCs w:val="20"/>
              </w:rPr>
              <w:t>List three things you learned today.</w:t>
            </w:r>
          </w:p>
          <w:p w14:paraId="6766E271" w14:textId="3D5ED21A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5B3E">
              <w:rPr>
                <w:sz w:val="20"/>
                <w:szCs w:val="20"/>
              </w:rPr>
              <w:t xml:space="preserve">you still have about </w:t>
            </w:r>
            <w:r>
              <w:rPr>
                <w:sz w:val="20"/>
                <w:szCs w:val="20"/>
              </w:rPr>
              <w:t xml:space="preserve">the rise and fall of Imperialism. </w:t>
            </w:r>
          </w:p>
          <w:p w14:paraId="7109EE47" w14:textId="77777777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5B3E">
              <w:rPr>
                <w:sz w:val="20"/>
                <w:szCs w:val="20"/>
              </w:rPr>
              <w:t>that surprised you about the topic.</w:t>
            </w:r>
          </w:p>
          <w:p w14:paraId="250702D8" w14:textId="77777777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1904E56C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FAE81" w14:textId="77777777" w:rsidR="00481DF8" w:rsidRDefault="00481DF8">
      <w:r>
        <w:separator/>
      </w:r>
    </w:p>
  </w:endnote>
  <w:endnote w:type="continuationSeparator" w:id="0">
    <w:p w14:paraId="49DC12B4" w14:textId="77777777" w:rsidR="00481DF8" w:rsidRDefault="00481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2F028" w14:textId="77777777" w:rsidR="00481DF8" w:rsidRDefault="00481DF8">
      <w:r>
        <w:separator/>
      </w:r>
    </w:p>
  </w:footnote>
  <w:footnote w:type="continuationSeparator" w:id="0">
    <w:p w14:paraId="0E86811B" w14:textId="77777777" w:rsidR="00481DF8" w:rsidRDefault="00481D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4"/>
  </w:num>
  <w:num w:numId="2" w16cid:durableId="15348106">
    <w:abstractNumId w:val="6"/>
  </w:num>
  <w:num w:numId="3" w16cid:durableId="1028336006">
    <w:abstractNumId w:val="2"/>
  </w:num>
  <w:num w:numId="4" w16cid:durableId="297348216">
    <w:abstractNumId w:val="1"/>
  </w:num>
  <w:num w:numId="5" w16cid:durableId="2011367037">
    <w:abstractNumId w:val="0"/>
  </w:num>
  <w:num w:numId="6" w16cid:durableId="1011495479">
    <w:abstractNumId w:val="3"/>
  </w:num>
  <w:num w:numId="7" w16cid:durableId="1194806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4E10"/>
    <w:rsid w:val="00185F61"/>
    <w:rsid w:val="00187BF6"/>
    <w:rsid w:val="001908EB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1DF8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3AD1"/>
    <w:rsid w:val="006B4267"/>
    <w:rsid w:val="006C2ACB"/>
    <w:rsid w:val="006C44A5"/>
    <w:rsid w:val="006D1BC3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33CAF"/>
    <w:rsid w:val="00D3688E"/>
    <w:rsid w:val="00D37FC7"/>
    <w:rsid w:val="00D4678E"/>
    <w:rsid w:val="00D5073D"/>
    <w:rsid w:val="00D55133"/>
    <w:rsid w:val="00D6175C"/>
    <w:rsid w:val="00D6684F"/>
    <w:rsid w:val="00D72720"/>
    <w:rsid w:val="00D7352D"/>
    <w:rsid w:val="00D76EBA"/>
    <w:rsid w:val="00D8020F"/>
    <w:rsid w:val="00D843CA"/>
    <w:rsid w:val="00D847E7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4796"/>
    <w:rsid w:val="00EA00D6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CBD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14</Words>
  <Characters>806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2</cp:revision>
  <cp:lastPrinted>2024-10-21T00:30:00Z</cp:lastPrinted>
  <dcterms:created xsi:type="dcterms:W3CDTF">2025-03-17T08:16:00Z</dcterms:created>
  <dcterms:modified xsi:type="dcterms:W3CDTF">2025-03-1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